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1137" w:rsidRDefault="002328B4">
      <w:r>
        <w:t>詹卫</w:t>
      </w:r>
      <w:r>
        <w:rPr>
          <w:rFonts w:hint="eastAsia"/>
        </w:rPr>
        <w:t>3</w:t>
      </w:r>
      <w:r>
        <w:rPr>
          <w:rFonts w:hint="eastAsia"/>
        </w:rPr>
        <w:t>：</w:t>
      </w:r>
      <w:r>
        <w:rPr>
          <w:rFonts w:hint="eastAsia"/>
        </w:rPr>
        <w:t>2</w:t>
      </w:r>
      <w:r>
        <w:t xml:space="preserve"> </w:t>
      </w:r>
      <w:bookmarkStart w:id="0" w:name="_GoBack"/>
      <w:bookmarkEnd w:id="0"/>
      <w:r>
        <w:t>Gabriele</w:t>
      </w:r>
    </w:p>
    <w:sectPr w:rsidR="005011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Q2MjQyNLa0sDAzNTdU0lEKTi0uzszPAykwrAUAHsC/xiwAAAA="/>
  </w:docVars>
  <w:rsids>
    <w:rsidRoot w:val="00AF0C7C"/>
    <w:rsid w:val="00056B60"/>
    <w:rsid w:val="000A7D3D"/>
    <w:rsid w:val="000B4EE2"/>
    <w:rsid w:val="000E5098"/>
    <w:rsid w:val="000F5B13"/>
    <w:rsid w:val="00127757"/>
    <w:rsid w:val="001405C3"/>
    <w:rsid w:val="001464D3"/>
    <w:rsid w:val="00194BCF"/>
    <w:rsid w:val="001A36DB"/>
    <w:rsid w:val="001B6DF2"/>
    <w:rsid w:val="001C0472"/>
    <w:rsid w:val="002211C3"/>
    <w:rsid w:val="002328B4"/>
    <w:rsid w:val="00236BCE"/>
    <w:rsid w:val="00244633"/>
    <w:rsid w:val="00270AD5"/>
    <w:rsid w:val="00283645"/>
    <w:rsid w:val="002C1D19"/>
    <w:rsid w:val="00332797"/>
    <w:rsid w:val="0034130C"/>
    <w:rsid w:val="00343571"/>
    <w:rsid w:val="003B254E"/>
    <w:rsid w:val="003D2608"/>
    <w:rsid w:val="003D32E4"/>
    <w:rsid w:val="003D4642"/>
    <w:rsid w:val="003D4E58"/>
    <w:rsid w:val="003E5BFD"/>
    <w:rsid w:val="003F226F"/>
    <w:rsid w:val="00423AE4"/>
    <w:rsid w:val="00426458"/>
    <w:rsid w:val="004435DF"/>
    <w:rsid w:val="00462E7E"/>
    <w:rsid w:val="0046502F"/>
    <w:rsid w:val="00476B39"/>
    <w:rsid w:val="004C5915"/>
    <w:rsid w:val="004D1D96"/>
    <w:rsid w:val="004D62DD"/>
    <w:rsid w:val="004E5619"/>
    <w:rsid w:val="004F5ED7"/>
    <w:rsid w:val="004F7BC7"/>
    <w:rsid w:val="00500A08"/>
    <w:rsid w:val="00501137"/>
    <w:rsid w:val="005021DC"/>
    <w:rsid w:val="0050545B"/>
    <w:rsid w:val="00506E68"/>
    <w:rsid w:val="00512F41"/>
    <w:rsid w:val="005135E5"/>
    <w:rsid w:val="00546E4E"/>
    <w:rsid w:val="00563455"/>
    <w:rsid w:val="005A2E6F"/>
    <w:rsid w:val="005B226F"/>
    <w:rsid w:val="005D4714"/>
    <w:rsid w:val="005E0234"/>
    <w:rsid w:val="00615CB0"/>
    <w:rsid w:val="00641DC3"/>
    <w:rsid w:val="00692B2A"/>
    <w:rsid w:val="006A5FCA"/>
    <w:rsid w:val="006C2C58"/>
    <w:rsid w:val="006D5E8D"/>
    <w:rsid w:val="006F36D0"/>
    <w:rsid w:val="00704E2F"/>
    <w:rsid w:val="00725047"/>
    <w:rsid w:val="0074474C"/>
    <w:rsid w:val="007B18C9"/>
    <w:rsid w:val="007E2CF1"/>
    <w:rsid w:val="00823A95"/>
    <w:rsid w:val="008A2C73"/>
    <w:rsid w:val="008A4C10"/>
    <w:rsid w:val="008B72B1"/>
    <w:rsid w:val="008C585E"/>
    <w:rsid w:val="008C631D"/>
    <w:rsid w:val="008F58A5"/>
    <w:rsid w:val="00913EEA"/>
    <w:rsid w:val="009501C1"/>
    <w:rsid w:val="00986287"/>
    <w:rsid w:val="009C2BA1"/>
    <w:rsid w:val="00A07DF2"/>
    <w:rsid w:val="00A10D58"/>
    <w:rsid w:val="00A14E72"/>
    <w:rsid w:val="00A203FF"/>
    <w:rsid w:val="00A712CA"/>
    <w:rsid w:val="00A748FD"/>
    <w:rsid w:val="00A930B8"/>
    <w:rsid w:val="00AC73A7"/>
    <w:rsid w:val="00AF0C7C"/>
    <w:rsid w:val="00AF1B7C"/>
    <w:rsid w:val="00B15553"/>
    <w:rsid w:val="00B679B3"/>
    <w:rsid w:val="00B73123"/>
    <w:rsid w:val="00B75D5A"/>
    <w:rsid w:val="00B92887"/>
    <w:rsid w:val="00BB7546"/>
    <w:rsid w:val="00BD4422"/>
    <w:rsid w:val="00C066E4"/>
    <w:rsid w:val="00CC7695"/>
    <w:rsid w:val="00CE1C44"/>
    <w:rsid w:val="00CE334B"/>
    <w:rsid w:val="00CE389C"/>
    <w:rsid w:val="00D1414A"/>
    <w:rsid w:val="00D17AB2"/>
    <w:rsid w:val="00D25094"/>
    <w:rsid w:val="00D37589"/>
    <w:rsid w:val="00D77757"/>
    <w:rsid w:val="00D94CCA"/>
    <w:rsid w:val="00DA1C17"/>
    <w:rsid w:val="00DB6DDE"/>
    <w:rsid w:val="00DC0157"/>
    <w:rsid w:val="00DC1A9E"/>
    <w:rsid w:val="00DC2B2C"/>
    <w:rsid w:val="00E24495"/>
    <w:rsid w:val="00E56670"/>
    <w:rsid w:val="00E673E5"/>
    <w:rsid w:val="00E676EA"/>
    <w:rsid w:val="00E70C3C"/>
    <w:rsid w:val="00E75961"/>
    <w:rsid w:val="00E83FA6"/>
    <w:rsid w:val="00EA038C"/>
    <w:rsid w:val="00EA107B"/>
    <w:rsid w:val="00EB41BB"/>
    <w:rsid w:val="00EF2DBE"/>
    <w:rsid w:val="00F10E1C"/>
    <w:rsid w:val="00F37283"/>
    <w:rsid w:val="00F64A50"/>
    <w:rsid w:val="00F72E15"/>
    <w:rsid w:val="00FF12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B59EED2-2488-4D9E-9AEB-AC53EA30C4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4474C"/>
    <w:rPr>
      <w:rFonts w:ascii="Arial" w:hAnsi="Arial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uduan</dc:creator>
  <cp:keywords/>
  <dc:description/>
  <cp:lastModifiedBy>liuduan</cp:lastModifiedBy>
  <cp:revision>2</cp:revision>
  <dcterms:created xsi:type="dcterms:W3CDTF">2017-09-08T05:13:00Z</dcterms:created>
  <dcterms:modified xsi:type="dcterms:W3CDTF">2017-09-08T05:13:00Z</dcterms:modified>
</cp:coreProperties>
</file>